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Student Name:-</w:t>
      </w:r>
      <w:r>
        <w:rPr>
          <w:rFonts w:hint="default" w:ascii="Times New Roman" w:hAnsi="Times New Roman" w:cs="Times New Roman"/>
          <w:b/>
          <w:color w:val="000000"/>
          <w:sz w:val="28"/>
          <w:szCs w:val="28"/>
          <w:lang w:val="en-US"/>
        </w:rPr>
        <w:t>Ritam Hudait</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 xml:space="preserve">Student Roll No.:- </w:t>
      </w:r>
      <w:r>
        <w:rPr>
          <w:rFonts w:hint="default" w:ascii="Times New Roman" w:hAnsi="Times New Roman" w:cs="Times New Roman"/>
          <w:b/>
          <w:color w:val="000000"/>
          <w:sz w:val="28"/>
          <w:szCs w:val="28"/>
          <w:lang w:val="en-US"/>
        </w:rPr>
        <w:t>1905797</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Algorithm Lab. Class Assignment-7</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CSE Group 1</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Date: - 27</w:t>
      </w:r>
      <w:r>
        <w:rPr>
          <w:rFonts w:ascii="Times New Roman" w:hAnsi="Times New Roman" w:cs="Times New Roman"/>
          <w:b/>
          <w:color w:val="000000"/>
          <w:sz w:val="28"/>
          <w:szCs w:val="28"/>
          <w:vertAlign w:val="superscript"/>
        </w:rPr>
        <w:t>th</w:t>
      </w:r>
      <w:r>
        <w:rPr>
          <w:rFonts w:ascii="Times New Roman" w:hAnsi="Times New Roman" w:cs="Times New Roman"/>
          <w:b/>
          <w:color w:val="000000"/>
          <w:sz w:val="28"/>
          <w:szCs w:val="28"/>
        </w:rPr>
        <w:t xml:space="preserve"> August 2021 </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p>
    <w:p>
      <w:pPr>
        <w:pStyle w:val="6"/>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sort a given set of elements using the Merge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stdio.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time.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stdlib.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void merge(int arr[], int l, int m, int r)</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i, j, 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n1 = m - l + 1;</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n2 = r - m;</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L[n1], R[n2];</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 xml:space="preserve">for(int i=0;i&lt;n1;i++) {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L[i] = arr[l + 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for(int i=0;i&lt;n2;i++) {</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R[i] = arr[m + 1 + 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 = 0;</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j = 0;</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k = l;</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hile (i &lt; n1 &amp;&amp; j &lt; n2)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f (L[i] &lt;= R[j])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k] = L[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else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k] = R[j];</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j++;</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hile (i &lt; n1)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k] = L[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hile (j &lt; n2)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k] = R[j];</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j++;</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void mergeSort(int arr[], int l, int r)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f (l &lt; r)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m = l + (r - l) / 2;</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Sort(arr, l, m);</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Sort(arr, m + 1, r);</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arr, l, m, r);</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t main() {</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n\t\t|\tbest\t\tavg\t\t\tworst\n__|____\n");</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sizes;</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canf("%d",&amp;sizes);</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 xml:space="preserve">for(int i=0;i&lt;sizes;i++) {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canf("%d",&amp;n);</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d\t|\t", 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arr[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ime_t start, end;</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double time;</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 Bes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for(int j=0;j&lt;n;j++)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j] = j + 1;</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tart = cloc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Sort(arr, 0, n - 1);</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end = clock();</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ime = (end - start) * 1.0 / CLOCKS_PER_SEC;</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f\t", time);</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 Avg</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for(int j=0;j&lt;n;j++)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j] = rand() % 10000;</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tart = cloc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Sort(arr, 0, n - 1);</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end = clock();</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ime = (end - start) * 1.0 / CLOCKS_PER_SEC;</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f\t", time);</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 Wors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for(int j=0;j&lt;n;j++)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rr[j] = rand() % 10000;</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tart = clock();</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mergeSort(arr, 0, n - 1);</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end = clock();</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ime = (end - start) * 1.0 / CLOCKS_PER_SEC;</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f\n", time);</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return 0;</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60"/>
        <w:jc w:val="both"/>
        <w:rPr>
          <w:rFonts w:ascii="Times New Roman" w:hAnsi="Times New Roman" w:eastAsia="Arial" w:cs="Times New Roman"/>
          <w:b/>
          <w:bCs/>
          <w:color w:val="FF0000"/>
          <w:w w:val="92"/>
          <w:sz w:val="28"/>
          <w:szCs w:val="24"/>
        </w:rPr>
      </w:pPr>
      <w:r>
        <w:rPr>
          <w:rFonts w:hint="default" w:ascii="Times New Roman" w:hAnsi="Times New Roman" w:eastAsia="Arial" w:cs="Times New Roman"/>
          <w:b/>
          <w:bCs/>
          <w:color w:val="FF0000"/>
          <w:w w:val="92"/>
          <w:sz w:val="28"/>
          <w:szCs w:val="24"/>
          <w:lang w:val="en-IN"/>
        </w:rPr>
        <w:drawing>
          <wp:inline distT="0" distB="0" distL="114300" distR="114300">
            <wp:extent cx="5718810" cy="2564765"/>
            <wp:effectExtent l="0" t="0" r="8890" b="635"/>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
                    <pic:cNvPicPr>
                      <a:picLocks noChangeAspect="1"/>
                    </pic:cNvPicPr>
                  </pic:nvPicPr>
                  <pic:blipFill>
                    <a:blip r:embed="rId6"/>
                    <a:stretch>
                      <a:fillRect/>
                    </a:stretch>
                  </pic:blipFill>
                  <pic:spPr>
                    <a:xfrm>
                      <a:off x="0" y="0"/>
                      <a:ext cx="5718810" cy="2564765"/>
                    </a:xfrm>
                    <a:prstGeom prst="rect">
                      <a:avLst/>
                    </a:prstGeom>
                  </pic:spPr>
                </pic:pic>
              </a:graphicData>
            </a:graphic>
          </wp:inline>
        </w:drawing>
      </w:r>
    </w:p>
    <w:p>
      <w:pPr>
        <w:spacing w:after="0" w:line="360" w:lineRule="auto"/>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Graph</w:t>
      </w:r>
    </w:p>
    <w:p>
      <w:pPr>
        <w:spacing w:after="0" w:line="360" w:lineRule="auto"/>
        <w:ind w:left="360"/>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5725160" cy="2604135"/>
            <wp:effectExtent l="0" t="0" r="2540" b="12065"/>
            <wp:docPr id="3" name="Picture 3"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1"/>
                    <pic:cNvPicPr>
                      <a:picLocks noChangeAspect="1"/>
                    </pic:cNvPicPr>
                  </pic:nvPicPr>
                  <pic:blipFill>
                    <a:blip r:embed="rId7"/>
                    <a:stretch>
                      <a:fillRect/>
                    </a:stretch>
                  </pic:blipFill>
                  <pic:spPr>
                    <a:xfrm>
                      <a:off x="0" y="0"/>
                      <a:ext cx="5725160" cy="2604135"/>
                    </a:xfrm>
                    <a:prstGeom prst="rect">
                      <a:avLst/>
                    </a:prstGeom>
                  </pic:spPr>
                </pic:pic>
              </a:graphicData>
            </a:graphic>
          </wp:inline>
        </w:drawing>
      </w:r>
    </w:p>
    <w:p>
      <w:pPr>
        <w:spacing w:after="0" w:line="360" w:lineRule="auto"/>
        <w:ind w:left="360"/>
        <w:jc w:val="both"/>
        <w:rPr>
          <w:rFonts w:hint="default" w:ascii="Times New Roman" w:hAnsi="Times New Roman" w:eastAsia="Arial" w:cs="Times New Roman"/>
          <w:b/>
          <w:bCs/>
          <w:color w:val="FF0000"/>
          <w:w w:val="92"/>
          <w:sz w:val="28"/>
          <w:szCs w:val="24"/>
          <w:lang w:val="en-IN"/>
        </w:rPr>
      </w:pPr>
      <w:bookmarkStart w:id="0" w:name="_GoBack"/>
      <w:bookmarkEnd w:id="0"/>
    </w:p>
    <w:p>
      <w:pPr>
        <w:pStyle w:val="6"/>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C program to implement the Tower of Hanoi problem using the Divide and Conqueror approach.</w:t>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stdio.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time.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clude &lt;stdlib.h&gt;</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void towerOfHanoi(int n, char s, char h, char d) {</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f (n == 1) {</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Move %d from %c to %c\n", n, s, d);</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retur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owerOfHanoi(n - 1, s, d, h);</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printf("Move %d from %c to %c\n", n, s, d);</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owerOfHanoi(n - 1, h, s, d);</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int main() {</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int 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scanf("%d",&amp;n);</w:t>
      </w: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towerOfHanoi(n, 'S', 'H', 'D');</w:t>
      </w:r>
    </w:p>
    <w:p>
      <w:pPr>
        <w:spacing w:after="0" w:line="360" w:lineRule="auto"/>
        <w:ind w:left="360"/>
        <w:jc w:val="both"/>
        <w:rPr>
          <w:rFonts w:hint="default" w:ascii="Times New Roman" w:hAnsi="Times New Roman" w:eastAsia="Arial"/>
          <w:b/>
          <w:bCs/>
          <w:color w:val="auto"/>
          <w:w w:val="92"/>
          <w:sz w:val="24"/>
          <w:szCs w:val="24"/>
        </w:rPr>
      </w:pPr>
    </w:p>
    <w:p>
      <w:pPr>
        <w:spacing w:after="0" w:line="360" w:lineRule="auto"/>
        <w:ind w:left="360"/>
        <w:jc w:val="both"/>
        <w:rPr>
          <w:rFonts w:hint="default" w:ascii="Times New Roman" w:hAnsi="Times New Roman" w:eastAsia="Arial"/>
          <w:b/>
          <w:bCs/>
          <w:color w:val="auto"/>
          <w:w w:val="92"/>
          <w:sz w:val="24"/>
          <w:szCs w:val="24"/>
        </w:rPr>
      </w:pPr>
      <w:r>
        <w:rPr>
          <w:rFonts w:hint="default" w:ascii="Times New Roman" w:hAnsi="Times New Roman" w:eastAsia="Arial"/>
          <w:b/>
          <w:bCs/>
          <w:color w:val="auto"/>
          <w:w w:val="92"/>
          <w:sz w:val="24"/>
          <w:szCs w:val="24"/>
        </w:rPr>
        <w:tab/>
      </w:r>
      <w:r>
        <w:rPr>
          <w:rFonts w:hint="default" w:ascii="Times New Roman" w:hAnsi="Times New Roman" w:eastAsia="Arial"/>
          <w:b/>
          <w:bCs/>
          <w:color w:val="auto"/>
          <w:w w:val="92"/>
          <w:sz w:val="24"/>
          <w:szCs w:val="24"/>
        </w:rPr>
        <w:t>return 0;</w:t>
      </w:r>
    </w:p>
    <w:p>
      <w:pPr>
        <w:spacing w:after="0" w:line="360" w:lineRule="auto"/>
        <w:ind w:left="360"/>
        <w:jc w:val="both"/>
        <w:rPr>
          <w:rFonts w:ascii="Times New Roman" w:hAnsi="Times New Roman" w:eastAsia="Arial" w:cs="Times New Roman"/>
          <w:b/>
          <w:bCs/>
          <w:color w:val="auto"/>
          <w:w w:val="92"/>
          <w:sz w:val="24"/>
          <w:szCs w:val="24"/>
        </w:rPr>
      </w:pPr>
      <w:r>
        <w:rPr>
          <w:rFonts w:hint="default" w:ascii="Times New Roman" w:hAnsi="Times New Roman" w:eastAsia="Arial"/>
          <w:b/>
          <w:bCs/>
          <w:color w:val="auto"/>
          <w:w w:val="92"/>
          <w:sz w:val="24"/>
          <w:szCs w:val="24"/>
        </w:rPr>
        <w:t>}</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Output</w:t>
      </w:r>
    </w:p>
    <w:p>
      <w:pPr>
        <w:spacing w:after="0" w:line="360" w:lineRule="auto"/>
        <w:jc w:val="both"/>
        <w:rPr>
          <w:rFonts w:ascii="Times New Roman" w:hAnsi="Times New Roman" w:eastAsia="Arial" w:cs="Times New Roman"/>
          <w:b/>
          <w:bCs/>
          <w:color w:val="FF0000"/>
          <w:w w:val="92"/>
          <w:sz w:val="28"/>
          <w:szCs w:val="24"/>
        </w:rPr>
      </w:pPr>
    </w:p>
    <w:p>
      <w:pPr>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5731510" cy="2570480"/>
            <wp:effectExtent l="0" t="0" r="8890" b="7620"/>
            <wp:docPr id="2" name="Picture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
                    <pic:cNvPicPr>
                      <a:picLocks noChangeAspect="1"/>
                    </pic:cNvPicPr>
                  </pic:nvPicPr>
                  <pic:blipFill>
                    <a:blip r:embed="rId8"/>
                    <a:stretch>
                      <a:fillRect/>
                    </a:stretch>
                  </pic:blipFill>
                  <pic:spPr>
                    <a:xfrm>
                      <a:off x="0" y="0"/>
                      <a:ext cx="5731510" cy="2570480"/>
                    </a:xfrm>
                    <a:prstGeom prst="rect">
                      <a:avLst/>
                    </a:prstGeom>
                  </pic:spPr>
                </pic:pic>
              </a:graphicData>
            </a:graphic>
          </wp:inline>
        </w:drawing>
      </w:r>
    </w:p>
    <w:sectPr>
      <w:pgSz w:w="11906" w:h="16838"/>
      <w:pgMar w:top="709" w:right="1440" w:bottom="993"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05E7D"/>
    <w:multiLevelType w:val="multilevel"/>
    <w:tmpl w:val="0A505E7D"/>
    <w:lvl w:ilvl="0" w:tentative="0">
      <w:start w:val="1"/>
      <w:numFmt w:val="decimal"/>
      <w:lvlText w:val="%1."/>
      <w:lvlJc w:val="left"/>
      <w:pPr>
        <w:ind w:left="720" w:hanging="360"/>
      </w:pPr>
      <w:rPr>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TI3NzexNDUwMDM0t7RU0lEKTi0uzszPAymwqAUA7xyDdiwAAAA="/>
  </w:docVars>
  <w:rsids>
    <w:rsidRoot w:val="00E11F08"/>
    <w:rsid w:val="000256A5"/>
    <w:rsid w:val="00054910"/>
    <w:rsid w:val="000B0635"/>
    <w:rsid w:val="00165DBC"/>
    <w:rsid w:val="00211993"/>
    <w:rsid w:val="0024320B"/>
    <w:rsid w:val="002931D1"/>
    <w:rsid w:val="003126DE"/>
    <w:rsid w:val="00324169"/>
    <w:rsid w:val="003502BB"/>
    <w:rsid w:val="00421A67"/>
    <w:rsid w:val="00441159"/>
    <w:rsid w:val="00475AEC"/>
    <w:rsid w:val="004D7B02"/>
    <w:rsid w:val="00535548"/>
    <w:rsid w:val="00585E1C"/>
    <w:rsid w:val="00635940"/>
    <w:rsid w:val="006B1C6D"/>
    <w:rsid w:val="007412AB"/>
    <w:rsid w:val="00776655"/>
    <w:rsid w:val="008551D1"/>
    <w:rsid w:val="00886016"/>
    <w:rsid w:val="008C48A6"/>
    <w:rsid w:val="009276DC"/>
    <w:rsid w:val="009E4AD3"/>
    <w:rsid w:val="00A768FE"/>
    <w:rsid w:val="00AA309B"/>
    <w:rsid w:val="00AB2D76"/>
    <w:rsid w:val="00AB466D"/>
    <w:rsid w:val="00AE6223"/>
    <w:rsid w:val="00B1287E"/>
    <w:rsid w:val="00B90F1F"/>
    <w:rsid w:val="00C036FA"/>
    <w:rsid w:val="00D61A6B"/>
    <w:rsid w:val="00D924FE"/>
    <w:rsid w:val="00DC09E1"/>
    <w:rsid w:val="00DD3B82"/>
    <w:rsid w:val="00E11F08"/>
    <w:rsid w:val="00F80240"/>
    <w:rsid w:val="29507CA5"/>
    <w:rsid w:val="6D604B6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7"/>
    <w:semiHidden/>
    <w:unhideWhenUsed/>
    <w:qFormat/>
    <w:uiPriority w:val="99"/>
    <w:pPr>
      <w:spacing w:after="0" w:line="240" w:lineRule="auto"/>
    </w:pPr>
    <w:rPr>
      <w:rFonts w:ascii="Tahoma" w:hAnsi="Tahoma" w:cs="Tahoma"/>
      <w:sz w:val="16"/>
      <w:szCs w:val="16"/>
    </w:rPr>
  </w:style>
  <w:style w:type="table" w:styleId="5">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6">
    <w:name w:val="List Paragraph"/>
    <w:basedOn w:val="1"/>
    <w:qFormat/>
    <w:uiPriority w:val="34"/>
    <w:pPr>
      <w:ind w:left="720"/>
      <w:contextualSpacing/>
    </w:pPr>
  </w:style>
  <w:style w:type="character" w:customStyle="1" w:styleId="7">
    <w:name w:val="Balloon Text Char"/>
    <w:basedOn w:val="2"/>
    <w:link w:val="4"/>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1</Pages>
  <Words>92</Words>
  <Characters>527</Characters>
  <Lines>4</Lines>
  <Paragraphs>1</Paragraphs>
  <TotalTime>4</TotalTime>
  <ScaleCrop>false</ScaleCrop>
  <LinksUpToDate>false</LinksUpToDate>
  <CharactersWithSpaces>618</CharactersWithSpaces>
  <Application>WPS Office_11.2.0.102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2:45:00Z</dcterms:created>
  <dc:creator>100925</dc:creator>
  <cp:lastModifiedBy>KIIT</cp:lastModifiedBy>
  <dcterms:modified xsi:type="dcterms:W3CDTF">2021-08-27T11:43:08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65</vt:lpwstr>
  </property>
  <property fmtid="{D5CDD505-2E9C-101B-9397-08002B2CF9AE}" pid="3" name="ICV">
    <vt:lpwstr>7932B3B85B68446A85B62ADD9725829C</vt:lpwstr>
  </property>
</Properties>
</file>